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161F38D2" w:rsidR="00FC5C48" w:rsidRDefault="00EF7F35" w:rsidP="00D3375A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28</w:t>
            </w:r>
            <w:r w:rsidR="009A314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.2022.-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2.12</w:t>
            </w:r>
            <w:bookmarkStart w:id="1" w:name="_GoBack"/>
            <w:bookmarkEnd w:id="1"/>
            <w:r w:rsidR="009A314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D3375A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D3375A" w:rsidRPr="008D08FD" w:rsidRDefault="00D3375A" w:rsidP="00D3375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D3375A" w:rsidRPr="008D08FD" w:rsidRDefault="00D3375A" w:rsidP="00D3375A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672606FF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BISKVITNI KOLAČ S VIŠNJAMA I ROGAČEM , JABUKA KOMAD , JOGURT TEKUĆI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38E76058" w:rsidR="00D3375A" w:rsidRPr="00D3375A" w:rsidRDefault="00D3375A" w:rsidP="00D3375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57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1F67E58A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6FDDA33D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2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24CC5FA3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38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4F7DA916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Jaja(S), Gluten(S), Jaja(T), Mlijeko(S), Celer(T), Mlijeko(T), Orašidi(T), Sezam(T), Laktoza(S)</w:t>
            </w:r>
          </w:p>
        </w:tc>
      </w:tr>
      <w:tr w:rsidR="00D3375A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D3375A" w:rsidRPr="008D08FD" w:rsidRDefault="00D3375A" w:rsidP="00D3375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D3375A" w:rsidRPr="008D08FD" w:rsidRDefault="00D3375A" w:rsidP="00D3375A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629CB150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BISKVITNI KOLAČ S VIŠNJAMA I ROGAČEM , JABUKA KOMAD , JOGURT TEKUĆI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304B2AB9" w:rsidR="00D3375A" w:rsidRPr="00D3375A" w:rsidRDefault="00D3375A" w:rsidP="00D3375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57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4EB2BAD2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39B5EC4C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2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1336E991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388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D3375A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D3375A" w:rsidRPr="008D08FD" w:rsidRDefault="00D3375A" w:rsidP="00D3375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D3375A" w:rsidRPr="008D08FD" w:rsidRDefault="00D3375A" w:rsidP="00D3375A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4E8FA378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TJESTENINA S MIJEŠANIM MLJEVENIM MESOM ,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777EFF51" w:rsidR="00D3375A" w:rsidRPr="00D3375A" w:rsidRDefault="00D3375A" w:rsidP="00D3375A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5E15C6A0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0471E03D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1FB43E28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60C14EA2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Gluten(S), Celer(T), Gluten(T), Goruščica(S)</w:t>
            </w:r>
          </w:p>
        </w:tc>
      </w:tr>
      <w:tr w:rsidR="00D3375A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D3375A" w:rsidRPr="008D08FD" w:rsidRDefault="00D3375A" w:rsidP="00D3375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D3375A" w:rsidRPr="008D08FD" w:rsidRDefault="00D3375A" w:rsidP="00D3375A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5D5273E2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TJESTENINA S MIJEŠANIM MLJEVENIM MESOM ,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3F348D7A" w:rsidR="00D3375A" w:rsidRPr="00D3375A" w:rsidRDefault="00D3375A" w:rsidP="00D3375A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5E245C22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33EF63E3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01D7C5A6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D3375A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D3375A" w:rsidRPr="008D08FD" w:rsidRDefault="00D3375A" w:rsidP="00D3375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D3375A" w:rsidRPr="00727AE1" w:rsidRDefault="00D3375A" w:rsidP="00D3375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70D08A18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PALENTA SA PILEĆIM SAFTOM , ZELENA SALATA S MRKV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0B4EC112" w:rsidR="00D3375A" w:rsidRPr="00D3375A" w:rsidRDefault="00D3375A" w:rsidP="00D3375A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5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675176E0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1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3B4A5714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4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2DFB5CBA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39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450807B" w14:textId="77777777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Gluten(S), Jaja(T), Mlijeko(T), Gluten(T)</w:t>
            </w:r>
          </w:p>
          <w:p w14:paraId="720CE40E" w14:textId="5E6F1125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D3375A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D3375A" w:rsidRPr="008D08FD" w:rsidRDefault="00D3375A" w:rsidP="00D3375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D3375A" w:rsidRPr="00727AE1" w:rsidRDefault="00D3375A" w:rsidP="00D3375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564E972F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PALENTA SA PILEĆIM SAFTOM , ZELENA SALATA S MRKV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200AD8DE" w:rsidR="00D3375A" w:rsidRPr="00D3375A" w:rsidRDefault="00D3375A" w:rsidP="00D3375A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5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5B2E7A9D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1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2122BB32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4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4C741EB1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396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D3375A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D3375A" w:rsidRPr="00DB4E9F" w:rsidRDefault="00D3375A" w:rsidP="00D3375A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D3375A" w:rsidRPr="00DB4E9F" w:rsidRDefault="00D3375A" w:rsidP="00D3375A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29BBE59B" w:rsidR="00D3375A" w:rsidRPr="00D3375A" w:rsidRDefault="00D3375A" w:rsidP="00D3375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VARIVO OD MAHUNA S JUNETINOM , ŠKOLSKI KRUH 1 ŠNITA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24A48F31" w:rsidR="00D3375A" w:rsidRPr="00D3375A" w:rsidRDefault="00D3375A" w:rsidP="00D3375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63240949" w:rsidR="00D3375A" w:rsidRPr="00D3375A" w:rsidRDefault="00D3375A" w:rsidP="00D3375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257139AA" w:rsidR="00D3375A" w:rsidRPr="00D3375A" w:rsidRDefault="00D3375A" w:rsidP="00D3375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26B3E870" w:rsidR="00D3375A" w:rsidRPr="00D3375A" w:rsidRDefault="00D3375A" w:rsidP="00D3375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38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F149CB" w14:textId="77777777" w:rsidR="00D3375A" w:rsidRPr="00D3375A" w:rsidRDefault="00D3375A" w:rsidP="00D3375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Celer(T), Gluten(T), Gluten(S), Jaja(T), Mlijeko(T), Soja(S), Sezam(S), Lupina(T)</w:t>
            </w:r>
          </w:p>
          <w:p w14:paraId="665CB759" w14:textId="4B00BEB8" w:rsidR="00D3375A" w:rsidRPr="00D3375A" w:rsidRDefault="00D3375A" w:rsidP="00D3375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3375A" w:rsidRPr="00DB4E9F" w14:paraId="55464FC0" w14:textId="77777777" w:rsidTr="003951D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D3375A" w:rsidRPr="00DB4E9F" w:rsidRDefault="00D3375A" w:rsidP="00D3375A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D3375A" w:rsidRPr="00DB4E9F" w:rsidRDefault="00D3375A" w:rsidP="00D3375A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4EE6E0A2" w:rsidR="00D3375A" w:rsidRPr="00D3375A" w:rsidRDefault="00D3375A" w:rsidP="00D3375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VARIVO OD MAHUNA S JUNETINOM , ŠKOLSKI KRUH 1 ŠNITA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0A448DCE" w:rsidR="00D3375A" w:rsidRPr="00D3375A" w:rsidRDefault="00D3375A" w:rsidP="00D3375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0300E158" w:rsidR="00D3375A" w:rsidRPr="00D3375A" w:rsidRDefault="00D3375A" w:rsidP="00D3375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53D1A7B6" w:rsidR="00D3375A" w:rsidRPr="00D3375A" w:rsidRDefault="00D3375A" w:rsidP="00D3375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2D1BDA8C" w:rsidR="00D3375A" w:rsidRPr="00D3375A" w:rsidRDefault="00D3375A" w:rsidP="00D3375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38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D3375A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D3375A" w:rsidRPr="00DB4E9F" w:rsidRDefault="00D3375A" w:rsidP="00D3375A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D3375A" w:rsidRPr="00DB4E9F" w:rsidRDefault="00D3375A" w:rsidP="00D3375A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6C584F94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PANIRANI OSLIĆ S PIRJANIM MAHUNAMA I KRUMPIROM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12F1E41E" w:rsidR="00D3375A" w:rsidRPr="00D3375A" w:rsidRDefault="00D3375A" w:rsidP="00D3375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48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64C91668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116D86E0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31DBF2DA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36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5E0066DE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Gluten(S), Rakovi(T), Riba(S), Mekušci(T), Celer(T), Gluten(T), Celer(S), Jaja(T), Soja(T), Mlijeko(T), Sezam(T)</w:t>
            </w:r>
          </w:p>
        </w:tc>
      </w:tr>
      <w:tr w:rsidR="00D3375A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D3375A" w:rsidRPr="00DB4E9F" w:rsidRDefault="00D3375A" w:rsidP="00D3375A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D3375A" w:rsidRPr="00DB4E9F" w:rsidRDefault="00D3375A" w:rsidP="00D3375A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07D7D257" w:rsidR="00D3375A" w:rsidRPr="00D3375A" w:rsidRDefault="00D3375A" w:rsidP="00D3375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PANIRANI OSLIĆ S PIRJANIM MAHUNAMA I KRUMPIROM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7DACFCE3" w:rsidR="00D3375A" w:rsidRPr="00D3375A" w:rsidRDefault="00D3375A" w:rsidP="00D3375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48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706E93E3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5D2C5C61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09E0EB41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3375A">
              <w:rPr>
                <w:rFonts w:asciiTheme="minorHAnsi" w:eastAsia="Segoe UI" w:hAnsiTheme="minorHAnsi" w:cstheme="minorHAnsi"/>
                <w:sz w:val="20"/>
                <w:szCs w:val="20"/>
              </w:rPr>
              <w:t>364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D3375A" w:rsidRPr="00D3375A" w:rsidRDefault="00D3375A" w:rsidP="00D3375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5AE070" w14:textId="77777777" w:rsidR="004B4DD9" w:rsidRDefault="004B4DD9">
      <w:pPr>
        <w:spacing w:line="240" w:lineRule="auto"/>
      </w:pPr>
      <w:r>
        <w:separator/>
      </w:r>
    </w:p>
  </w:endnote>
  <w:endnote w:type="continuationSeparator" w:id="0">
    <w:p w14:paraId="1B040E38" w14:textId="77777777" w:rsidR="004B4DD9" w:rsidRDefault="004B4DD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r>
      <w:rPr>
        <w:rFonts w:ascii="Calibri" w:eastAsia="Calibri" w:hAnsi="Calibri" w:cs="Calibri"/>
        <w:i/>
        <w:color w:val="000000"/>
      </w:rPr>
      <w:t>Jelovnici su podložni promjenama. Na promjene 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 utjecati dostupnost dobavljača ili tehničke promijene u kuhinji.</w:t>
    </w:r>
    <w:r w:rsidR="003A7A80">
      <w:rPr>
        <w:rFonts w:ascii="Calibri" w:eastAsia="Calibri" w:hAnsi="Calibri" w:cs="Calibri"/>
        <w:i/>
        <w:color w:val="000000"/>
      </w:rPr>
      <w:t xml:space="preserve"> Označavanje jelovnika je u skladu s direktivom EU 1169/2011. Za dodatne informacije o jelovnicima </w:t>
    </w:r>
    <w:r w:rsidR="006F7F7B">
      <w:rPr>
        <w:rFonts w:ascii="Calibri" w:eastAsia="Calibri" w:hAnsi="Calibri" w:cs="Calibri"/>
        <w:i/>
        <w:color w:val="000000"/>
      </w:rPr>
      <w:t>i</w:t>
    </w:r>
    <w:r w:rsidR="003A7A80">
      <w:rPr>
        <w:rFonts w:ascii="Calibri" w:eastAsia="Calibri" w:hAnsi="Calibri" w:cs="Calibri"/>
        <w:i/>
        <w:color w:val="000000"/>
      </w:rPr>
      <w:t xml:space="preserve"> normativima, obratite se </w:t>
    </w:r>
    <w:r w:rsidR="006F7F7B">
      <w:rPr>
        <w:rFonts w:ascii="Calibri" w:eastAsia="Calibri" w:hAnsi="Calibri" w:cs="Calibri"/>
        <w:i/>
        <w:color w:val="000000"/>
      </w:rPr>
      <w:t>upravi osnovne škole</w:t>
    </w:r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5604D0" w14:textId="77777777" w:rsidR="004B4DD9" w:rsidRDefault="004B4DD9">
      <w:pPr>
        <w:spacing w:line="240" w:lineRule="auto"/>
      </w:pPr>
      <w:r>
        <w:separator/>
      </w:r>
    </w:p>
  </w:footnote>
  <w:footnote w:type="continuationSeparator" w:id="0">
    <w:p w14:paraId="3ADED8DD" w14:textId="77777777" w:rsidR="004B4DD9" w:rsidRDefault="004B4DD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76A0E"/>
    <w:rsid w:val="00097735"/>
    <w:rsid w:val="000D1C42"/>
    <w:rsid w:val="001C7DE4"/>
    <w:rsid w:val="002A00BA"/>
    <w:rsid w:val="002A551B"/>
    <w:rsid w:val="002C5E85"/>
    <w:rsid w:val="00334160"/>
    <w:rsid w:val="00361096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A62C9"/>
    <w:rsid w:val="006C5FCC"/>
    <w:rsid w:val="006F7F7B"/>
    <w:rsid w:val="00714F19"/>
    <w:rsid w:val="00727AE1"/>
    <w:rsid w:val="00741477"/>
    <w:rsid w:val="0077750C"/>
    <w:rsid w:val="007A739F"/>
    <w:rsid w:val="007E7296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A42B2B"/>
    <w:rsid w:val="00A50A67"/>
    <w:rsid w:val="00A6709B"/>
    <w:rsid w:val="00AA7406"/>
    <w:rsid w:val="00AE2EA0"/>
    <w:rsid w:val="00AF539D"/>
    <w:rsid w:val="00BA089D"/>
    <w:rsid w:val="00BB077E"/>
    <w:rsid w:val="00BC41EB"/>
    <w:rsid w:val="00BF0802"/>
    <w:rsid w:val="00C54ED3"/>
    <w:rsid w:val="00C97C06"/>
    <w:rsid w:val="00CE77DD"/>
    <w:rsid w:val="00CF0040"/>
    <w:rsid w:val="00D3375A"/>
    <w:rsid w:val="00D77132"/>
    <w:rsid w:val="00DB4E9F"/>
    <w:rsid w:val="00DC2006"/>
    <w:rsid w:val="00E42569"/>
    <w:rsid w:val="00EE59E9"/>
    <w:rsid w:val="00EF7F35"/>
    <w:rsid w:val="00F26B21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1</Words>
  <Characters>1432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Windows korisnik</cp:lastModifiedBy>
  <cp:revision>3</cp:revision>
  <cp:lastPrinted>2022-10-24T07:17:00Z</cp:lastPrinted>
  <dcterms:created xsi:type="dcterms:W3CDTF">2022-11-07T17:47:00Z</dcterms:created>
  <dcterms:modified xsi:type="dcterms:W3CDTF">2022-11-29T14:34:00Z</dcterms:modified>
</cp:coreProperties>
</file>